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FB757E" w14:textId="77777777" w:rsidR="00726F1F" w:rsidRDefault="00726F1F" w:rsidP="00726F1F"/>
    <w:tbl>
      <w:tblPr>
        <w:tblW w:w="9940" w:type="dxa"/>
        <w:tblInd w:w="93" w:type="dxa"/>
        <w:tblLook w:val="04A0" w:firstRow="1" w:lastRow="0" w:firstColumn="1" w:lastColumn="0" w:noHBand="0" w:noVBand="1"/>
      </w:tblPr>
      <w:tblGrid>
        <w:gridCol w:w="480"/>
        <w:gridCol w:w="2820"/>
        <w:gridCol w:w="3980"/>
        <w:gridCol w:w="1120"/>
        <w:gridCol w:w="1540"/>
      </w:tblGrid>
      <w:tr w:rsidR="00726F1F" w:rsidRPr="00941309" w14:paraId="537EBF47" w14:textId="77777777" w:rsidTr="00F754C8">
        <w:trPr>
          <w:trHeight w:val="225"/>
        </w:trPr>
        <w:tc>
          <w:tcPr>
            <w:tcW w:w="994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75258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</w:p>
        </w:tc>
      </w:tr>
      <w:tr w:rsidR="00726F1F" w:rsidRPr="00941309" w14:paraId="4D103F16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CE14F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4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DC575D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osaic Outdoor Clubs of America, 2885 Sanford Ave SW #17827, Grandville MI 49418</w:t>
            </w:r>
          </w:p>
        </w:tc>
      </w:tr>
      <w:tr w:rsidR="00726F1F" w:rsidRPr="00941309" w14:paraId="21A33D25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10098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4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907347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Reimbursement for MOCA-approved expenditures will only be made for items submitted within 60 days after the related event and must include original receipts. Disbursement will </w:t>
            </w:r>
            <w:r w:rsidRPr="003255A4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w:t>be made</w:t>
            </w: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within 30 days of submission. Reimbursements for driving may either include receipts for actual expenses or list miles driven and </w:t>
            </w:r>
            <w:r w:rsidRPr="003255A4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w:t>be reimbursed</w:t>
            </w: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t the IRS standard rate for miles driven in service of charitable organizations (14¢ as of 20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). Tolls and parking may be submitted for reimbursement even when the mileage method </w:t>
            </w:r>
            <w:r w:rsidRPr="003255A4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w:t>is used</w:t>
            </w: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. </w:t>
            </w:r>
            <w:r w:rsidRPr="003255A4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w:t>Receipt</w:t>
            </w: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may </w:t>
            </w:r>
            <w:r w:rsidRPr="003255A4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w:t>be omitted</w:t>
            </w: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or tolls paid electronically, but MOCA reserves the right to request documentation after the fact.</w:t>
            </w:r>
          </w:p>
        </w:tc>
      </w:tr>
      <w:tr w:rsidR="00726F1F" w:rsidRPr="00941309" w14:paraId="3A2C924E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D7076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8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780254D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itle of Event:</w:t>
            </w:r>
          </w:p>
        </w:tc>
        <w:tc>
          <w:tcPr>
            <w:tcW w:w="26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A23CAEC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vent Start Date: YYYY-MM-DD</w:t>
            </w:r>
          </w:p>
        </w:tc>
      </w:tr>
      <w:tr w:rsidR="00726F1F" w:rsidRPr="00941309" w14:paraId="517639EB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59A9E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8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988E6" w14:textId="4142BFF5" w:rsidR="00726F1F" w:rsidRPr="00941309" w:rsidRDefault="00726F1F" w:rsidP="002B0DD3">
            <w:pPr>
              <w:jc w:val="center"/>
              <w:rPr>
                <w:rFonts w:ascii="Arial" w:eastAsia="Times New Roman" w:hAnsi="Arial" w:cs="Arial"/>
                <w:b/>
                <w:bCs/>
                <w:color w:val="339966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339966"/>
                <w:sz w:val="20"/>
                <w:szCs w:val="20"/>
              </w:rPr>
              <w:t xml:space="preserve">Jewish Outdoor Escape </w:t>
            </w:r>
            <w:r w:rsidR="00B46576">
              <w:rPr>
                <w:rFonts w:ascii="Arial" w:eastAsia="Times New Roman" w:hAnsi="Arial" w:cs="Arial"/>
                <w:b/>
                <w:bCs/>
                <w:color w:val="339966"/>
                <w:sz w:val="20"/>
                <w:szCs w:val="20"/>
              </w:rPr>
              <w:t>201</w:t>
            </w:r>
            <w:r w:rsidR="00ED2DDF">
              <w:rPr>
                <w:rFonts w:ascii="Arial" w:eastAsia="Times New Roman" w:hAnsi="Arial" w:cs="Arial"/>
                <w:b/>
                <w:bCs/>
                <w:color w:val="339966"/>
                <w:sz w:val="20"/>
                <w:szCs w:val="20"/>
              </w:rPr>
              <w:t>9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5AFCE" w14:textId="0035060C" w:rsidR="00726F1F" w:rsidRPr="00941309" w:rsidRDefault="002B0DD3" w:rsidP="002B0DD3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</w:t>
            </w:r>
            <w:r w:rsidR="00ED2DD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</w:t>
            </w:r>
            <w:r w:rsidR="00B4657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08-</w:t>
            </w:r>
            <w:r w:rsidR="00ED2DD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</w:t>
            </w:r>
          </w:p>
        </w:tc>
      </w:tr>
      <w:tr w:rsidR="00726F1F" w:rsidRPr="00941309" w14:paraId="78881788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98BC2C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177A89E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8C9DEC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934F7D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5D1F56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4D728F3A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BAED3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80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E9637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E: List all items separately and include all original receipts.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5935A" w14:textId="77777777" w:rsidR="00726F1F" w:rsidRPr="00941309" w:rsidRDefault="00726F1F" w:rsidP="00F754C8">
            <w:pPr>
              <w:jc w:val="right"/>
              <w:rPr>
                <w:rFonts w:ascii="Arial" w:eastAsia="Times New Roman" w:hAnsi="Arial" w:cs="Arial"/>
                <w:color w:val="339966"/>
                <w:sz w:val="20"/>
                <w:szCs w:val="20"/>
                <w:u w:val="single"/>
              </w:rPr>
            </w:pPr>
            <w:r w:rsidRPr="00941309">
              <w:rPr>
                <w:rFonts w:ascii="Arial" w:eastAsia="Times New Roman" w:hAnsi="Arial" w:cs="Arial"/>
                <w:color w:val="339966"/>
                <w:sz w:val="20"/>
                <w:szCs w:val="20"/>
                <w:u w:val="single"/>
              </w:rPr>
              <w:t> </w:t>
            </w:r>
          </w:p>
        </w:tc>
      </w:tr>
      <w:tr w:rsidR="00726F1F" w:rsidRPr="00941309" w14:paraId="7A1BFB2B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D925D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14E203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2F59F8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9B4081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0684A8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4042A57C" w14:textId="77777777" w:rsidTr="00F754C8">
        <w:trPr>
          <w:trHeight w:val="420"/>
        </w:trPr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F8E2B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#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DD0AE" w14:textId="77777777" w:rsidR="00726F1F" w:rsidRPr="00941309" w:rsidRDefault="00726F1F" w:rsidP="00F754C8">
            <w:pPr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Date of Expense</w:t>
            </w:r>
          </w:p>
        </w:tc>
        <w:tc>
          <w:tcPr>
            <w:tcW w:w="5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B5A82" w14:textId="77777777" w:rsidR="00726F1F" w:rsidRPr="00941309" w:rsidRDefault="00726F1F" w:rsidP="00F754C8">
            <w:pPr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Description (Vendor or Provider and Purpose - include origin and destination for travel)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8C0904" w14:textId="77777777" w:rsidR="00726F1F" w:rsidRPr="00941309" w:rsidRDefault="00726F1F" w:rsidP="00F754C8">
            <w:pPr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Tahoma" w:eastAsia="Times New Roman" w:hAnsi="Tahoma" w:cs="Tahoma"/>
                <w:b/>
                <w:bCs/>
                <w:color w:val="000000"/>
                <w:sz w:val="20"/>
                <w:szCs w:val="20"/>
              </w:rPr>
              <w:t>Expense Incurred ($)</w:t>
            </w:r>
          </w:p>
        </w:tc>
      </w:tr>
      <w:tr w:rsidR="00726F1F" w:rsidRPr="00941309" w14:paraId="2C2E0CEC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36761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1CC34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573CA2B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14:paraId="261FC750" w14:textId="77777777" w:rsidR="00726F1F" w:rsidRPr="00941309" w:rsidRDefault="00726F1F" w:rsidP="00F754C8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156637F3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290CC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9E4DC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77DA469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14:paraId="5A193DD7" w14:textId="77777777" w:rsidR="00726F1F" w:rsidRPr="00941309" w:rsidRDefault="00726F1F" w:rsidP="00F754C8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72CBCAC9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D2CC3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AF342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8C2EA38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14:paraId="38A02582" w14:textId="77777777" w:rsidR="00726F1F" w:rsidRPr="00941309" w:rsidRDefault="00726F1F" w:rsidP="00F754C8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0E7B960E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F63B4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0AC69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2B2FE94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14:paraId="47DD43B7" w14:textId="77777777" w:rsidR="00726F1F" w:rsidRPr="00941309" w:rsidRDefault="00726F1F" w:rsidP="00F754C8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5E517824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85102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87CDD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42AFA88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14:paraId="2FDA21DA" w14:textId="77777777" w:rsidR="00726F1F" w:rsidRPr="00941309" w:rsidRDefault="00726F1F" w:rsidP="00F754C8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4EF9DD94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AF602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CB15F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16D7316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14:paraId="1EE4EA36" w14:textId="77777777" w:rsidR="00726F1F" w:rsidRPr="00941309" w:rsidRDefault="00726F1F" w:rsidP="00F754C8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236DF3A4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646F0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C4CAB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9A5E9AE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14:paraId="3D027C79" w14:textId="77777777" w:rsidR="00726F1F" w:rsidRPr="00941309" w:rsidRDefault="00726F1F" w:rsidP="00F754C8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7D26AF07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8B192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10375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35E7C0B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14:paraId="5AC971FC" w14:textId="77777777" w:rsidR="00726F1F" w:rsidRPr="00941309" w:rsidRDefault="00726F1F" w:rsidP="00F754C8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1A569ADC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5A19E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610D3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D20541B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14:paraId="3C476766" w14:textId="77777777" w:rsidR="00726F1F" w:rsidRPr="00941309" w:rsidRDefault="00726F1F" w:rsidP="00F754C8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5372B4D2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FA57E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C95C2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5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30A1C26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14:paraId="15E6D47E" w14:textId="77777777" w:rsidR="00726F1F" w:rsidRPr="00941309" w:rsidRDefault="00726F1F" w:rsidP="00F754C8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31C56CB7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FCE54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B57E4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7848C" w14:textId="77777777" w:rsidR="00726F1F" w:rsidRPr="00941309" w:rsidRDefault="00726F1F" w:rsidP="00F754C8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OTAL EXPENSES SUBMITTED:</w:t>
            </w:r>
          </w:p>
        </w:tc>
        <w:tc>
          <w:tcPr>
            <w:tcW w:w="2660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CC"/>
            <w:noWrap/>
            <w:vAlign w:val="bottom"/>
            <w:hideMark/>
          </w:tcPr>
          <w:p w14:paraId="2BC4A39C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6F9BBE41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88889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4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CCAEABA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 </w:t>
            </w:r>
            <w:r w:rsidRPr="003255A4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w:t>hereby</w:t>
            </w: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certify that the information above is true and accurate, and represents expenses incurred on behalf of MOCA.</w:t>
            </w:r>
          </w:p>
        </w:tc>
      </w:tr>
      <w:tr w:rsidR="00726F1F" w:rsidRPr="00941309" w14:paraId="68EF2B5E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EB7E7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41EF29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quester </w:t>
            </w:r>
            <w:proofErr w:type="gramStart"/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ignature:*</w:t>
            </w:r>
            <w:proofErr w:type="gramEnd"/>
          </w:p>
        </w:tc>
        <w:tc>
          <w:tcPr>
            <w:tcW w:w="3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0F80D45C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5F8671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ate: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57B57FA8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74528902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F9F19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46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755C8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* If submitted via email, your typed name will be considered your electronic signature.</w:t>
            </w:r>
          </w:p>
        </w:tc>
      </w:tr>
      <w:tr w:rsidR="00726F1F" w:rsidRPr="00941309" w14:paraId="516ADE11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F0A24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4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14C232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PPROVED BY:</w:t>
            </w:r>
          </w:p>
        </w:tc>
      </w:tr>
      <w:tr w:rsidR="00726F1F" w:rsidRPr="00941309" w14:paraId="38743336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60D38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C5C50F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osaic President: **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17258E45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CF9AED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ate: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35772FDE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28FE0FB5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D771B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46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72F3481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** For </w:t>
            </w:r>
            <w:r w:rsidRPr="003255A4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w:t>events,</w:t>
            </w: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may be signed by the event chair or </w:t>
            </w:r>
            <w:r w:rsidRPr="003255A4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w:t>other properly authorized person</w:t>
            </w: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. The requester and approver may not be the same person. Forms submitted electronically may </w:t>
            </w:r>
            <w:r w:rsidRPr="003255A4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w:t>be forwarded</w:t>
            </w: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o treasurer@mosaicoutdoor.org with a note of approval </w:t>
            </w:r>
            <w:r w:rsidRPr="003255A4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w:t>in lieu of</w:t>
            </w: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3255A4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w:t>physical</w:t>
            </w: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ignature.</w:t>
            </w:r>
          </w:p>
        </w:tc>
      </w:tr>
      <w:tr w:rsidR="00726F1F" w:rsidRPr="00941309" w14:paraId="081DF585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D5A3D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6B9493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osaic Treasurer:</w:t>
            </w:r>
          </w:p>
        </w:tc>
        <w:tc>
          <w:tcPr>
            <w:tcW w:w="3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782FB101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A658E4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ate: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00AD0177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6712B9E8" w14:textId="77777777" w:rsidTr="00F754C8">
        <w:trPr>
          <w:trHeight w:val="450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0A725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F8DB6C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Full Name of Member requesting reimbursement:</w:t>
            </w:r>
          </w:p>
        </w:tc>
        <w:tc>
          <w:tcPr>
            <w:tcW w:w="66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4067711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013ECF44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2F523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332338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ddress:</w:t>
            </w:r>
          </w:p>
        </w:tc>
        <w:tc>
          <w:tcPr>
            <w:tcW w:w="66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9DAFD94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bookmarkStart w:id="0" w:name="_GoBack"/>
            <w:bookmarkEnd w:id="0"/>
          </w:p>
        </w:tc>
      </w:tr>
      <w:tr w:rsidR="00726F1F" w:rsidRPr="00941309" w14:paraId="5C868740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21587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20D43B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hone:</w:t>
            </w:r>
          </w:p>
        </w:tc>
        <w:tc>
          <w:tcPr>
            <w:tcW w:w="66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07AA7DC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2828668F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F8468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761AB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-mail:</w:t>
            </w:r>
          </w:p>
        </w:tc>
        <w:tc>
          <w:tcPr>
            <w:tcW w:w="66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CBADFCB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08D19188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34083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4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FE9CC8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referred Reimbursement Method (circle one): Check / PayPal</w:t>
            </w:r>
          </w:p>
        </w:tc>
      </w:tr>
      <w:tr w:rsidR="00726F1F" w:rsidRPr="00941309" w14:paraId="17C2E97A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8BF08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4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591B0" w14:textId="1274B6F9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Turn this form into the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Event Chair Person for approval at </w:t>
            </w:r>
            <w:hyperlink r:id="rId6" w:history="1">
              <w:r w:rsidRPr="00AB580D">
                <w:rPr>
                  <w:rStyle w:val="Hyperlink"/>
                  <w:rFonts w:ascii="Arial" w:eastAsia="Times New Roman" w:hAnsi="Arial" w:cs="Arial"/>
                  <w:b/>
                  <w:bCs/>
                  <w:sz w:val="20"/>
                  <w:szCs w:val="20"/>
                </w:rPr>
                <w:t>Event@MosaicOutdoor.org</w:t>
              </w:r>
            </w:hyperlink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726F1F" w:rsidRPr="00941309" w14:paraId="444B1172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3AD50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C8E2E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Mail this form to:</w:t>
            </w:r>
          </w:p>
        </w:tc>
        <w:tc>
          <w:tcPr>
            <w:tcW w:w="66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77CCA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OCA, 2885 Sanford Ave SW #17827, Grandville MI 49418</w:t>
            </w:r>
          </w:p>
        </w:tc>
      </w:tr>
      <w:tr w:rsidR="00726F1F" w:rsidRPr="00941309" w14:paraId="1395204D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927DF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B473E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OR FAX to:</w:t>
            </w:r>
          </w:p>
        </w:tc>
        <w:tc>
          <w:tcPr>
            <w:tcW w:w="66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8D5F6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877-763-2948 and write "Box 17827" on the cover sheet.</w:t>
            </w:r>
          </w:p>
        </w:tc>
      </w:tr>
      <w:tr w:rsidR="00726F1F" w:rsidRPr="00941309" w14:paraId="7EC540D1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4ECF5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2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035BAD" w14:textId="77777777" w:rsidR="00726F1F" w:rsidRPr="00941309" w:rsidRDefault="00726F1F" w:rsidP="00F754C8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omments / Notes /      See </w:t>
            </w:r>
            <w:proofErr w:type="gramStart"/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ttachments :</w:t>
            </w:r>
            <w:proofErr w:type="gramEnd"/>
          </w:p>
        </w:tc>
        <w:tc>
          <w:tcPr>
            <w:tcW w:w="6640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E0F28A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726F1F" w:rsidRPr="00941309" w14:paraId="04695BA7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483F7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578640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6640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C63844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726F1F" w:rsidRPr="00941309" w14:paraId="4E5CEDA9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DCC11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4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BA7D12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726F1F" w:rsidRPr="00941309" w14:paraId="4ADC02E2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6493B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000000" w:fill="CCFFFF"/>
            <w:vAlign w:val="bottom"/>
            <w:hideMark/>
          </w:tcPr>
          <w:p w14:paraId="1804384C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</w:pPr>
            <w:r w:rsidRPr="00941309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u w:val="single"/>
              </w:rPr>
              <w:t>For Office Use Only</w:t>
            </w:r>
          </w:p>
        </w:tc>
        <w:tc>
          <w:tcPr>
            <w:tcW w:w="664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CCFFFF"/>
            <w:vAlign w:val="bottom"/>
            <w:hideMark/>
          </w:tcPr>
          <w:p w14:paraId="74F0899B" w14:textId="250EF069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JOE</w:t>
            </w:r>
            <w:r w:rsidR="00ED2DD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2019</w:t>
            </w: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u w:val="single"/>
              </w:rPr>
              <w:t>-___________</w:t>
            </w:r>
          </w:p>
        </w:tc>
      </w:tr>
      <w:tr w:rsidR="00726F1F" w:rsidRPr="00941309" w14:paraId="65E938FE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77070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000000" w:fill="CCFFFF"/>
            <w:noWrap/>
            <w:vAlign w:val="bottom"/>
            <w:hideMark/>
          </w:tcPr>
          <w:p w14:paraId="1C517ED0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ate reimbursement sent:</w:t>
            </w:r>
          </w:p>
        </w:tc>
        <w:tc>
          <w:tcPr>
            <w:tcW w:w="66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CCFFFF"/>
            <w:noWrap/>
            <w:vAlign w:val="bottom"/>
            <w:hideMark/>
          </w:tcPr>
          <w:p w14:paraId="7D7AAA6E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726F1F" w:rsidRPr="00941309" w14:paraId="334188EF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C4C01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000000" w:fill="CCFFFF"/>
            <w:noWrap/>
            <w:vAlign w:val="bottom"/>
            <w:hideMark/>
          </w:tcPr>
          <w:p w14:paraId="073C9324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isbursement Form:</w:t>
            </w:r>
          </w:p>
        </w:tc>
        <w:tc>
          <w:tcPr>
            <w:tcW w:w="66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CCFFFF"/>
            <w:noWrap/>
            <w:vAlign w:val="bottom"/>
            <w:hideMark/>
          </w:tcPr>
          <w:p w14:paraId="39E57836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</w:t>
            </w:r>
            <w:proofErr w:type="gramStart"/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ash)  (</w:t>
            </w:r>
            <w:proofErr w:type="gramEnd"/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heck)  (Credit) (Online Banking) (PayPal)</w:t>
            </w:r>
          </w:p>
        </w:tc>
      </w:tr>
      <w:tr w:rsidR="00726F1F" w:rsidRPr="00941309" w14:paraId="09E37661" w14:textId="77777777" w:rsidTr="00F754C8">
        <w:trPr>
          <w:trHeight w:val="225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F0014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000000" w:fill="CCFFFF"/>
            <w:noWrap/>
            <w:vAlign w:val="bottom"/>
            <w:hideMark/>
          </w:tcPr>
          <w:p w14:paraId="4A22F581" w14:textId="77777777" w:rsidR="00726F1F" w:rsidRPr="00941309" w:rsidRDefault="00726F1F" w:rsidP="00F754C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arrier Type:</w:t>
            </w:r>
          </w:p>
        </w:tc>
        <w:tc>
          <w:tcPr>
            <w:tcW w:w="66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CCFFFF"/>
            <w:noWrap/>
            <w:vAlign w:val="bottom"/>
            <w:hideMark/>
          </w:tcPr>
          <w:p w14:paraId="3A31219E" w14:textId="77777777" w:rsidR="00726F1F" w:rsidRPr="00941309" w:rsidRDefault="00726F1F" w:rsidP="00F754C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</w:t>
            </w:r>
            <w:proofErr w:type="gramStart"/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Mail)   </w:t>
            </w:r>
            <w:proofErr w:type="gramEnd"/>
            <w:r w:rsidRPr="009413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Hand)    (Wire-Electronic)</w:t>
            </w:r>
          </w:p>
        </w:tc>
      </w:tr>
    </w:tbl>
    <w:p w14:paraId="764121C1" w14:textId="77777777" w:rsidR="00726F1F" w:rsidRPr="00941309" w:rsidRDefault="00726F1F" w:rsidP="00726F1F">
      <w:pPr>
        <w:rPr>
          <w:sz w:val="20"/>
          <w:szCs w:val="20"/>
        </w:rPr>
      </w:pPr>
    </w:p>
    <w:p w14:paraId="3BB8E3FF" w14:textId="77777777" w:rsidR="00BE63E2" w:rsidRDefault="00BE63E2"/>
    <w:sectPr w:rsidR="00BE63E2" w:rsidSect="00F754C8">
      <w:headerReference w:type="default" r:id="rId7"/>
      <w:footerReference w:type="default" r:id="rId8"/>
      <w:pgSz w:w="12240" w:h="15840"/>
      <w:pgMar w:top="720" w:right="720" w:bottom="720" w:left="720" w:header="720" w:footer="36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F352AD" w14:textId="77777777" w:rsidR="00967694" w:rsidRDefault="00967694">
      <w:r>
        <w:separator/>
      </w:r>
    </w:p>
  </w:endnote>
  <w:endnote w:type="continuationSeparator" w:id="0">
    <w:p w14:paraId="0BEBC4FA" w14:textId="77777777" w:rsidR="00967694" w:rsidRDefault="009676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CF3189" w14:textId="77777777" w:rsidR="00F754C8" w:rsidRDefault="00F754C8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3255A4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3255A4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</w:p>
  <w:p w14:paraId="49AC0C4B" w14:textId="77777777" w:rsidR="00F754C8" w:rsidRDefault="00F754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706490" w14:textId="77777777" w:rsidR="00967694" w:rsidRDefault="00967694">
      <w:r>
        <w:separator/>
      </w:r>
    </w:p>
  </w:footnote>
  <w:footnote w:type="continuationSeparator" w:id="0">
    <w:p w14:paraId="1DE0C27A" w14:textId="77777777" w:rsidR="00967694" w:rsidRDefault="009676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35A379" w14:textId="77777777" w:rsidR="00F754C8" w:rsidRPr="009D0D0F" w:rsidRDefault="009D0D0F" w:rsidP="009D0D0F">
    <w:pPr>
      <w:pStyle w:val="Header"/>
      <w:jc w:val="center"/>
    </w:pPr>
    <w:r w:rsidRPr="009D0D0F">
      <w:rPr>
        <w:rStyle w:val="Strong"/>
        <w:rFonts w:ascii="Verdana" w:eastAsia="Times New Roman" w:hAnsi="Verdana"/>
        <w:color w:val="333333"/>
        <w:sz w:val="17"/>
        <w:szCs w:val="17"/>
      </w:rPr>
      <w:t>Mosaic Outdoor Clubs of America Expense Statement /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8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0tDQ3MjIysQBCEyUdpeDU4uLM/DyQAqNaALuSgRksAAAA"/>
  </w:docVars>
  <w:rsids>
    <w:rsidRoot w:val="00726F1F"/>
    <w:rsid w:val="0011548F"/>
    <w:rsid w:val="002B0DD3"/>
    <w:rsid w:val="003255A4"/>
    <w:rsid w:val="00453A3A"/>
    <w:rsid w:val="004826B5"/>
    <w:rsid w:val="006141D5"/>
    <w:rsid w:val="00726F1F"/>
    <w:rsid w:val="007609BC"/>
    <w:rsid w:val="00860E70"/>
    <w:rsid w:val="00967694"/>
    <w:rsid w:val="009A1DC5"/>
    <w:rsid w:val="009D0D0F"/>
    <w:rsid w:val="00B46576"/>
    <w:rsid w:val="00B561C2"/>
    <w:rsid w:val="00BE63E2"/>
    <w:rsid w:val="00C91E94"/>
    <w:rsid w:val="00ED2DDF"/>
    <w:rsid w:val="00F75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5D10E"/>
  <w15:chartTrackingRefBased/>
  <w15:docId w15:val="{B01E9146-0099-404A-98B9-021ED086F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726F1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26F1F"/>
    <w:rPr>
      <w:sz w:val="22"/>
      <w:szCs w:val="22"/>
    </w:rPr>
  </w:style>
  <w:style w:type="character" w:styleId="Strong">
    <w:name w:val="Strong"/>
    <w:uiPriority w:val="22"/>
    <w:qFormat/>
    <w:rsid w:val="00726F1F"/>
    <w:rPr>
      <w:b/>
      <w:bCs/>
    </w:rPr>
  </w:style>
  <w:style w:type="character" w:styleId="Hyperlink">
    <w:name w:val="Hyperlink"/>
    <w:uiPriority w:val="99"/>
    <w:unhideWhenUsed/>
    <w:rsid w:val="00726F1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D0D0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D0D0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vent@MosaicOutdoor.org?subject=[insert%20name%20here]%20Expense%20Report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71</Words>
  <Characters>212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SEG</Company>
  <LinksUpToDate>false</LinksUpToDate>
  <CharactersWithSpaces>2487</CharactersWithSpaces>
  <SharedDoc>false</SharedDoc>
  <HLinks>
    <vt:vector size="6" baseType="variant">
      <vt:variant>
        <vt:i4>7274589</vt:i4>
      </vt:variant>
      <vt:variant>
        <vt:i4>0</vt:i4>
      </vt:variant>
      <vt:variant>
        <vt:i4>0</vt:i4>
      </vt:variant>
      <vt:variant>
        <vt:i4>5</vt:i4>
      </vt:variant>
      <vt:variant>
        <vt:lpwstr>mailto:Event@MosaicOutdoor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SEG</dc:creator>
  <cp:keywords/>
  <cp:lastModifiedBy>Brian Horowitz</cp:lastModifiedBy>
  <cp:revision>7</cp:revision>
  <cp:lastPrinted>2019-06-09T12:18:00Z</cp:lastPrinted>
  <dcterms:created xsi:type="dcterms:W3CDTF">2019-06-08T23:48:00Z</dcterms:created>
  <dcterms:modified xsi:type="dcterms:W3CDTF">2019-06-09T12:18:00Z</dcterms:modified>
</cp:coreProperties>
</file>